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7f52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e28d6f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7df8e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9c966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1466c24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ff2e20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98e768c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4239a6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21:20:11Z</dcterms:created>
  <dcterms:modified xsi:type="dcterms:W3CDTF">2022-03-19T21:20:11Z</dcterms:modified>
</cp:coreProperties>
</file>